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DF2A3" w14:textId="26836DC9" w:rsidR="008974B9" w:rsidRPr="0012145B" w:rsidRDefault="0012145B" w:rsidP="00AD4006">
      <w:pPr>
        <w:pStyle w:val="BodyText"/>
        <w:rPr>
          <w:b/>
          <w:bCs/>
          <w:sz w:val="26"/>
          <w:szCs w:val="26"/>
        </w:rPr>
      </w:pPr>
      <w:bookmarkStart w:id="0" w:name="OS_UP_AC359086CFEC49B08F8C7D80D5A90E9F"/>
      <w:r>
        <w:rPr>
          <w:b/>
          <w:bCs/>
          <w:sz w:val="26"/>
          <w:szCs w:val="26"/>
        </w:rPr>
        <w:t>Disclaimer for Avoidance of Connection with Consultancy</w:t>
      </w:r>
      <w:bookmarkEnd w:id="0"/>
    </w:p>
    <w:p w14:paraId="12F283BF" w14:textId="2C37FAEA" w:rsidR="00EE5315" w:rsidRPr="00AD4006" w:rsidRDefault="00EE5315" w:rsidP="00C120BE">
      <w:pPr>
        <w:pStyle w:val="Heading1"/>
        <w:spacing w:before="240"/>
        <w:rPr>
          <w:lang w:val="en-US"/>
        </w:rPr>
      </w:pPr>
      <w:bookmarkStart w:id="1" w:name="os_autosavelastposition964006"/>
      <w:bookmarkEnd w:id="1"/>
      <w:r w:rsidRPr="00AD4006">
        <w:rPr>
          <w:lang w:val="en-US"/>
        </w:rPr>
        <w:t>Content of Disclaimer</w:t>
      </w:r>
    </w:p>
    <w:p w14:paraId="5F745BCE" w14:textId="4A7F5BD3" w:rsidR="00EE5315" w:rsidRPr="000E02BD" w:rsidRDefault="00EE5315" w:rsidP="00EE5315">
      <w:pPr>
        <w:pStyle w:val="BodyText"/>
        <w:rPr>
          <w:lang w:val="en-US"/>
        </w:rPr>
      </w:pPr>
      <w:r w:rsidRPr="000E02BD">
        <w:rPr>
          <w:lang w:val="en-US"/>
        </w:rPr>
        <w:t>The disclaimer for avoidance of connection with consultancy included on published material in accordance with SOP 5602 and shall be as follows:</w:t>
      </w:r>
    </w:p>
    <w:tbl>
      <w:tblPr>
        <w:tblStyle w:val="TableGrid"/>
        <w:tblW w:w="0" w:type="auto"/>
        <w:tblInd w:w="-5" w:type="dxa"/>
        <w:tblLook w:val="04A0" w:firstRow="1" w:lastRow="0" w:firstColumn="1" w:lastColumn="0" w:noHBand="0" w:noVBand="1"/>
      </w:tblPr>
      <w:tblGrid>
        <w:gridCol w:w="3414"/>
        <w:gridCol w:w="3457"/>
        <w:gridCol w:w="2706"/>
      </w:tblGrid>
      <w:tr w:rsidR="00EE5315" w:rsidRPr="000E02BD" w14:paraId="2B80B4F2" w14:textId="77777777" w:rsidTr="00AD4006">
        <w:tc>
          <w:tcPr>
            <w:tcW w:w="3414" w:type="dxa"/>
            <w:shd w:val="clear" w:color="auto" w:fill="C6D9F1" w:themeFill="text2" w:themeFillTint="33"/>
          </w:tcPr>
          <w:p w14:paraId="39EC92F1" w14:textId="77777777" w:rsidR="00EE5315" w:rsidRPr="00AD4006" w:rsidRDefault="00EE5315" w:rsidP="00AD4006">
            <w:pPr>
              <w:pStyle w:val="BodyText"/>
              <w:rPr>
                <w:b/>
                <w:bCs/>
                <w:lang w:val="en-US"/>
              </w:rPr>
            </w:pPr>
            <w:r w:rsidRPr="00AD4006">
              <w:rPr>
                <w:b/>
                <w:bCs/>
                <w:lang w:val="en-US"/>
              </w:rPr>
              <w:t>For material in English</w:t>
            </w:r>
          </w:p>
        </w:tc>
        <w:tc>
          <w:tcPr>
            <w:tcW w:w="3457" w:type="dxa"/>
            <w:shd w:val="clear" w:color="auto" w:fill="C6D9F1" w:themeFill="text2" w:themeFillTint="33"/>
          </w:tcPr>
          <w:p w14:paraId="43CDF34E" w14:textId="77777777" w:rsidR="00EE5315" w:rsidRPr="00AD4006" w:rsidRDefault="00EE5315" w:rsidP="00AD4006">
            <w:pPr>
              <w:pStyle w:val="BodyText"/>
              <w:rPr>
                <w:b/>
                <w:bCs/>
                <w:lang w:val="en-US"/>
              </w:rPr>
            </w:pPr>
            <w:r w:rsidRPr="00AD4006">
              <w:rPr>
                <w:b/>
                <w:bCs/>
                <w:lang w:val="en-US"/>
              </w:rPr>
              <w:t>For material in German</w:t>
            </w:r>
          </w:p>
        </w:tc>
        <w:tc>
          <w:tcPr>
            <w:tcW w:w="2706" w:type="dxa"/>
            <w:shd w:val="clear" w:color="auto" w:fill="C6D9F1" w:themeFill="text2" w:themeFillTint="33"/>
          </w:tcPr>
          <w:p w14:paraId="4EFBC350" w14:textId="77777777" w:rsidR="00EE5315" w:rsidRPr="00AD4006" w:rsidRDefault="00EE5315" w:rsidP="00AD4006">
            <w:pPr>
              <w:pStyle w:val="BodyText"/>
              <w:rPr>
                <w:b/>
                <w:bCs/>
                <w:lang w:val="en-US"/>
              </w:rPr>
            </w:pPr>
            <w:r w:rsidRPr="00AD4006">
              <w:rPr>
                <w:b/>
                <w:bCs/>
                <w:lang w:val="en-US"/>
              </w:rPr>
              <w:t>For material in Chinese</w:t>
            </w:r>
          </w:p>
        </w:tc>
      </w:tr>
      <w:tr w:rsidR="00EE5315" w:rsidRPr="00AD4006" w14:paraId="3D1E6BB3" w14:textId="77777777" w:rsidTr="000E02BD">
        <w:trPr>
          <w:trHeight w:val="5947"/>
        </w:trPr>
        <w:tc>
          <w:tcPr>
            <w:tcW w:w="3414" w:type="dxa"/>
          </w:tcPr>
          <w:p w14:paraId="03AA7C70" w14:textId="10B4A7DA" w:rsidR="00EE5315" w:rsidRPr="000E02BD" w:rsidRDefault="00EE5315" w:rsidP="00AD4006">
            <w:pPr>
              <w:pStyle w:val="BodyText"/>
              <w:rPr>
                <w:lang w:val="en-US"/>
              </w:rPr>
            </w:pPr>
            <w:r w:rsidRPr="000E02BD">
              <w:rPr>
                <w:lang w:val="en-US"/>
              </w:rPr>
              <w:t xml:space="preserve">The organizations included here are known to DNV MEDCERT from its work as certification organization and Notified Body.  DNV MEDCERT itself does not offer any consultancy; its services are not offered as linked with the activities of organizations that provide consultancy on product and/or management systems certified by DNV MEDCERT.  The publication of organizations listed here does not imply that DNV MEDCERT certification would be simpler, easier, faster or less expensive if any organization mentioned here were used.  Any link or statement by any consultancy organization, or by any organization mentioned here, that a certification would be simpler, easier, faster or less expensive if DNV MEDCERT were </w:t>
            </w:r>
            <w:r w:rsidR="00AD4006" w:rsidRPr="000E02BD">
              <w:rPr>
                <w:lang w:val="en-US"/>
              </w:rPr>
              <w:t>used</w:t>
            </w:r>
            <w:r w:rsidRPr="000E02BD">
              <w:rPr>
                <w:lang w:val="en-US"/>
              </w:rPr>
              <w:t xml:space="preserve"> is incorrect.  DNV MEDCERT is not committed in any way towards any consultant, or any organization mentioned here, and vice versa.</w:t>
            </w:r>
          </w:p>
        </w:tc>
        <w:tc>
          <w:tcPr>
            <w:tcW w:w="3457" w:type="dxa"/>
          </w:tcPr>
          <w:p w14:paraId="3E7483F8" w14:textId="23DE5D5B" w:rsidR="00EE5315" w:rsidRPr="000E02BD" w:rsidRDefault="00EE5315" w:rsidP="00AD4006">
            <w:pPr>
              <w:pStyle w:val="BodyText"/>
              <w:rPr>
                <w:lang w:val="de-DE"/>
              </w:rPr>
            </w:pPr>
            <w:r w:rsidRPr="000E02BD">
              <w:rPr>
                <w:lang w:val="de-DE"/>
              </w:rPr>
              <w:t>Die hier genannten Organisationen kennt DNV MEDCERT aus ihrer Arbeit als Zertifizierungsgesellschaft und Benannte Stelle.  DNV MEDCERT bietet selbst keinerlei Beratung an und vermarktet ihre Dienstleistungen nicht zusammen mit den Tätigkeiten von Organisationen, die Beratung zu den von DNV MEDCERT zertifizierten Produkten und/oder Managementsystemen bereitstellen, vertreiben oder anbieten.  Die Publikation der hier gelisteten Organisationen deutet nicht an, dass eine DNV MEDCERT-Zertifizierung unkomplizierter, leichter, schneller oder preiswerter wäre, wenn eine hier genannte Organisation zum Einsatz käme.  Jegliche Verbindung, Aussage oder Andeutung einer Beratungsorganisation oder einer hier genannten Organisation, dass eine Zertifizierung unkomplizierter, leichter, schneller oder preiswerter wäre, wenn DNV MEDCERT zum Einsatz käme, ist nicht richtig.  Von Seiten DNV MEDCERTs besteht gegenüber Beratungsorganisationen oder den hier genannten Organisationen, und umgekehrt, keinerlei Verpflichtung.</w:t>
            </w:r>
          </w:p>
        </w:tc>
        <w:tc>
          <w:tcPr>
            <w:tcW w:w="2706" w:type="dxa"/>
          </w:tcPr>
          <w:p w14:paraId="16F78C2D" w14:textId="0D185B07" w:rsidR="00EE5315" w:rsidRPr="000E02BD" w:rsidRDefault="00EE5315" w:rsidP="00AD4006">
            <w:pPr>
              <w:pStyle w:val="BodyText"/>
              <w:rPr>
                <w:lang w:val="de-DE"/>
              </w:rPr>
            </w:pPr>
            <w:r w:rsidRPr="000E02BD">
              <w:rPr>
                <w:rFonts w:eastAsia="SimSun"/>
              </w:rPr>
              <w:t>在此公布的的组织是</w:t>
            </w:r>
            <w:r w:rsidRPr="000E02BD">
              <w:rPr>
                <w:lang w:val="de-DE"/>
              </w:rPr>
              <w:t>DNV MEDCERT</w:t>
            </w:r>
            <w:r w:rsidRPr="000E02BD">
              <w:rPr>
                <w:rFonts w:eastAsia="SimSun"/>
              </w:rPr>
              <w:t>作为认证组织和公告机构</w:t>
            </w:r>
            <w:r w:rsidRPr="000E02BD">
              <w:rPr>
                <w:rFonts w:eastAsia="SimSun"/>
                <w:lang w:val="de-DE"/>
              </w:rPr>
              <w:t>，</w:t>
            </w:r>
            <w:r w:rsidRPr="000E02BD">
              <w:rPr>
                <w:rFonts w:eastAsia="SimSun"/>
              </w:rPr>
              <w:t>在其认证过程中所了解和熟悉的组织。</w:t>
            </w:r>
          </w:p>
          <w:p w14:paraId="31C94DF9" w14:textId="2A81F257" w:rsidR="00EE5315" w:rsidRPr="000E02BD" w:rsidRDefault="00EE5315" w:rsidP="00AD4006">
            <w:pPr>
              <w:pStyle w:val="BodyText"/>
              <w:rPr>
                <w:rFonts w:eastAsia="SimSun"/>
                <w:lang w:val="de-DE"/>
              </w:rPr>
            </w:pPr>
            <w:r w:rsidRPr="000E02BD">
              <w:rPr>
                <w:lang w:val="de-DE"/>
              </w:rPr>
              <w:t>DNV MEDCERT</w:t>
            </w:r>
            <w:r w:rsidRPr="000E02BD">
              <w:rPr>
                <w:rFonts w:eastAsia="SimSun"/>
              </w:rPr>
              <w:t>本身不提供任何咨询服务</w:t>
            </w:r>
            <w:r w:rsidRPr="000E02BD">
              <w:rPr>
                <w:rFonts w:eastAsia="SimSun"/>
                <w:lang w:val="de-DE"/>
              </w:rPr>
              <w:t>；</w:t>
            </w:r>
            <w:r w:rsidRPr="000E02BD">
              <w:rPr>
                <w:rFonts w:eastAsia="SimSun"/>
              </w:rPr>
              <w:t>对于由</w:t>
            </w:r>
            <w:r w:rsidRPr="000E02BD">
              <w:rPr>
                <w:lang w:val="de-DE"/>
              </w:rPr>
              <w:t>DNV MEDCERT</w:t>
            </w:r>
            <w:r w:rsidRPr="000E02BD">
              <w:rPr>
                <w:rFonts w:eastAsia="SimSun"/>
              </w:rPr>
              <w:t>认证的产品和</w:t>
            </w:r>
            <w:r w:rsidRPr="000E02BD">
              <w:rPr>
                <w:rFonts w:eastAsia="SimSun"/>
                <w:lang w:val="de-DE"/>
              </w:rPr>
              <w:t>/</w:t>
            </w:r>
            <w:r w:rsidRPr="000E02BD">
              <w:rPr>
                <w:rFonts w:eastAsia="SimSun"/>
              </w:rPr>
              <w:t>或管理体系</w:t>
            </w:r>
            <w:r w:rsidRPr="000E02BD">
              <w:rPr>
                <w:rFonts w:eastAsia="SimSun"/>
                <w:lang w:val="de-DE"/>
              </w:rPr>
              <w:t>，</w:t>
            </w:r>
            <w:r w:rsidRPr="000E02BD">
              <w:rPr>
                <w:lang w:val="de-DE"/>
              </w:rPr>
              <w:t>DNV MEDCERT</w:t>
            </w:r>
            <w:r w:rsidRPr="000E02BD">
              <w:rPr>
                <w:rFonts w:eastAsia="SimSun"/>
              </w:rPr>
              <w:t>不提供清单中组织所提供的任何服务。</w:t>
            </w:r>
          </w:p>
          <w:p w14:paraId="12C12912" w14:textId="3163BBA7" w:rsidR="00EE5315" w:rsidRPr="000E02BD" w:rsidRDefault="00EE5315" w:rsidP="00AD4006">
            <w:pPr>
              <w:pStyle w:val="BodyText"/>
              <w:rPr>
                <w:rFonts w:eastAsia="SimSun"/>
                <w:lang w:val="de-DE"/>
              </w:rPr>
            </w:pPr>
            <w:r w:rsidRPr="000E02BD">
              <w:rPr>
                <w:rFonts w:eastAsia="SimSun"/>
              </w:rPr>
              <w:t>在此公布的的组织清单并不意味着</w:t>
            </w:r>
            <w:r w:rsidRPr="000E02BD">
              <w:rPr>
                <w:rFonts w:eastAsia="SimSun"/>
                <w:lang w:val="de-DE"/>
              </w:rPr>
              <w:t>，</w:t>
            </w:r>
            <w:r w:rsidRPr="000E02BD">
              <w:rPr>
                <w:rFonts w:eastAsia="SimSun"/>
              </w:rPr>
              <w:t>如果选择清单中的任何组织为其提供服务将使得</w:t>
            </w:r>
            <w:r w:rsidRPr="000E02BD">
              <w:rPr>
                <w:lang w:val="de-DE"/>
              </w:rPr>
              <w:t>DNV MEDCERT</w:t>
            </w:r>
            <w:r w:rsidRPr="000E02BD">
              <w:rPr>
                <w:rFonts w:eastAsia="SimSun"/>
              </w:rPr>
              <w:t>的认证活动更简单、更容易、更快捷或更低价。</w:t>
            </w:r>
          </w:p>
          <w:p w14:paraId="17514253" w14:textId="1231AEA1" w:rsidR="00EE5315" w:rsidRPr="000E02BD" w:rsidRDefault="00EE5315" w:rsidP="00AD4006">
            <w:pPr>
              <w:pStyle w:val="BodyText"/>
              <w:rPr>
                <w:rFonts w:eastAsia="SimSun"/>
                <w:lang w:val="de-DE"/>
              </w:rPr>
            </w:pPr>
            <w:r w:rsidRPr="000E02BD">
              <w:rPr>
                <w:rFonts w:eastAsia="SimSun"/>
              </w:rPr>
              <w:t>清单中所列组织的任何链接或声明如提及选择</w:t>
            </w:r>
            <w:r w:rsidRPr="000E02BD">
              <w:rPr>
                <w:lang w:val="de-DE"/>
              </w:rPr>
              <w:t>DNV MEDCERT</w:t>
            </w:r>
            <w:r w:rsidRPr="000E02BD">
              <w:rPr>
                <w:rFonts w:eastAsia="MS Gothic"/>
              </w:rPr>
              <w:t>的</w:t>
            </w:r>
            <w:r w:rsidRPr="000E02BD">
              <w:rPr>
                <w:rFonts w:eastAsia="SimSun"/>
              </w:rPr>
              <w:t>认证将更简单、更容易、更快捷或更低价</w:t>
            </w:r>
            <w:r w:rsidRPr="000E02BD">
              <w:rPr>
                <w:rFonts w:eastAsia="SimSun"/>
                <w:lang w:val="de-DE"/>
              </w:rPr>
              <w:t>，</w:t>
            </w:r>
            <w:r w:rsidRPr="000E02BD">
              <w:rPr>
                <w:rFonts w:eastAsia="SimSun"/>
              </w:rPr>
              <w:t>都是不正确的。</w:t>
            </w:r>
          </w:p>
          <w:p w14:paraId="236A3921" w14:textId="75543005" w:rsidR="00EE5315" w:rsidRPr="000E02BD" w:rsidRDefault="00EE5315" w:rsidP="00AD4006">
            <w:pPr>
              <w:pStyle w:val="BodyText"/>
              <w:rPr>
                <w:lang w:val="de-DE"/>
              </w:rPr>
            </w:pPr>
            <w:r w:rsidRPr="000E02BD">
              <w:rPr>
                <w:lang w:val="de-DE"/>
              </w:rPr>
              <w:t>DNV MEDCERT</w:t>
            </w:r>
            <w:r w:rsidRPr="000E02BD">
              <w:rPr>
                <w:rFonts w:eastAsia="SimSun"/>
              </w:rPr>
              <w:t>不以任何方式向任何咨询机构或在此提及的任何组织承诺</w:t>
            </w:r>
            <w:r w:rsidRPr="000E02BD">
              <w:rPr>
                <w:rFonts w:eastAsia="SimSun"/>
                <w:lang w:val="de-DE"/>
              </w:rPr>
              <w:t>，</w:t>
            </w:r>
            <w:r w:rsidRPr="000E02BD">
              <w:rPr>
                <w:rFonts w:eastAsia="SimSun"/>
              </w:rPr>
              <w:t>反之亦然。</w:t>
            </w:r>
          </w:p>
        </w:tc>
      </w:tr>
    </w:tbl>
    <w:p w14:paraId="08524650" w14:textId="6A5033C0" w:rsidR="00EE5315" w:rsidRPr="00AD4006" w:rsidRDefault="00EE5315" w:rsidP="00C120BE">
      <w:pPr>
        <w:pStyle w:val="Heading1"/>
        <w:spacing w:before="240"/>
        <w:rPr>
          <w:lang w:val="de-DE"/>
        </w:rPr>
      </w:pPr>
      <w:r w:rsidRPr="00AD4006">
        <w:rPr>
          <w:lang w:val="de-DE"/>
        </w:rPr>
        <w:t>Format of di</w:t>
      </w:r>
      <w:r w:rsidR="2444DC31" w:rsidRPr="00AD4006">
        <w:rPr>
          <w:lang w:val="de-DE"/>
        </w:rPr>
        <w:t>SC</w:t>
      </w:r>
      <w:r w:rsidR="000E02BD" w:rsidRPr="00AD4006">
        <w:rPr>
          <w:lang w:val="de-DE"/>
        </w:rPr>
        <w:t>l</w:t>
      </w:r>
      <w:r w:rsidR="2444DC31" w:rsidRPr="00AD4006">
        <w:rPr>
          <w:lang w:val="de-DE"/>
        </w:rPr>
        <w:t>AIMER</w:t>
      </w:r>
    </w:p>
    <w:p w14:paraId="29B2E900" w14:textId="4C6566B0" w:rsidR="00EE5315" w:rsidRPr="00C120BE" w:rsidRDefault="00EE5315" w:rsidP="00EE5315">
      <w:pPr>
        <w:pStyle w:val="BodyText"/>
        <w:rPr>
          <w:sz w:val="20"/>
          <w:szCs w:val="20"/>
          <w:lang w:val="en-US"/>
        </w:rPr>
      </w:pPr>
      <w:r w:rsidRPr="00C120BE">
        <w:rPr>
          <w:sz w:val="20"/>
          <w:szCs w:val="20"/>
          <w:lang w:val="en-US"/>
        </w:rPr>
        <w:t>The disclaimer shall appear in formatting that is appropriately legible in the layout of the respective published material.</w:t>
      </w:r>
    </w:p>
    <w:p w14:paraId="4FA163CA" w14:textId="1ABD7770" w:rsidR="00EE5315" w:rsidRPr="00C120BE" w:rsidRDefault="00EE5315" w:rsidP="00EE5315">
      <w:pPr>
        <w:pStyle w:val="BodyText"/>
        <w:rPr>
          <w:sz w:val="20"/>
          <w:szCs w:val="20"/>
          <w:lang w:val="en-US"/>
        </w:rPr>
      </w:pPr>
      <w:r w:rsidRPr="00C120BE">
        <w:rPr>
          <w:sz w:val="20"/>
          <w:szCs w:val="20"/>
          <w:lang w:val="en-US"/>
        </w:rPr>
        <w:t>The disclaimer shall be placed at the beginning or at the end of the respective published material.</w:t>
      </w:r>
    </w:p>
    <w:p w14:paraId="7D7E1E76" w14:textId="77777777" w:rsidR="00EE5315" w:rsidRPr="00C120BE" w:rsidRDefault="00EE5315" w:rsidP="00EE5315">
      <w:pPr>
        <w:pStyle w:val="BodyText"/>
        <w:rPr>
          <w:sz w:val="20"/>
          <w:szCs w:val="20"/>
          <w:lang w:val="en-US"/>
        </w:rPr>
      </w:pPr>
      <w:r w:rsidRPr="00C120BE">
        <w:rPr>
          <w:sz w:val="20"/>
          <w:szCs w:val="20"/>
          <w:lang w:val="en-US"/>
        </w:rPr>
        <w:t>Where the disclaimer is placed at the end of the material, a reference to the disclaimer shall be additionally included at the beginning of the same material that shall be as follows:</w:t>
      </w:r>
    </w:p>
    <w:tbl>
      <w:tblPr>
        <w:tblStyle w:val="TableGrid"/>
        <w:tblW w:w="0" w:type="auto"/>
        <w:tblInd w:w="-5" w:type="dxa"/>
        <w:tblLook w:val="04A0" w:firstRow="1" w:lastRow="0" w:firstColumn="1" w:lastColumn="0" w:noHBand="0" w:noVBand="1"/>
      </w:tblPr>
      <w:tblGrid>
        <w:gridCol w:w="3430"/>
        <w:gridCol w:w="3425"/>
        <w:gridCol w:w="2722"/>
      </w:tblGrid>
      <w:tr w:rsidR="00EE5315" w:rsidRPr="00C120BE" w14:paraId="187F6D9A" w14:textId="77777777" w:rsidTr="00AD4006">
        <w:tc>
          <w:tcPr>
            <w:tcW w:w="3430" w:type="dxa"/>
            <w:shd w:val="clear" w:color="auto" w:fill="C6D9F1" w:themeFill="text2" w:themeFillTint="33"/>
          </w:tcPr>
          <w:p w14:paraId="4447DE5C" w14:textId="77777777" w:rsidR="00EE5315" w:rsidRPr="003B1523" w:rsidRDefault="00EE5315" w:rsidP="003B1523">
            <w:pPr>
              <w:pStyle w:val="BodyText"/>
              <w:rPr>
                <w:b/>
                <w:bCs/>
                <w:sz w:val="20"/>
                <w:szCs w:val="20"/>
                <w:lang w:val="en-US"/>
              </w:rPr>
            </w:pPr>
            <w:r w:rsidRPr="003B1523">
              <w:rPr>
                <w:b/>
                <w:bCs/>
                <w:sz w:val="20"/>
                <w:szCs w:val="20"/>
                <w:lang w:val="en-US"/>
              </w:rPr>
              <w:lastRenderedPageBreak/>
              <w:t>For material in English</w:t>
            </w:r>
          </w:p>
        </w:tc>
        <w:tc>
          <w:tcPr>
            <w:tcW w:w="3425" w:type="dxa"/>
            <w:shd w:val="clear" w:color="auto" w:fill="C6D9F1" w:themeFill="text2" w:themeFillTint="33"/>
          </w:tcPr>
          <w:p w14:paraId="142A3B7A" w14:textId="77777777" w:rsidR="00EE5315" w:rsidRPr="003B1523" w:rsidRDefault="00EE5315" w:rsidP="003B1523">
            <w:pPr>
              <w:pStyle w:val="BodyText"/>
              <w:rPr>
                <w:b/>
                <w:bCs/>
                <w:sz w:val="20"/>
                <w:szCs w:val="20"/>
                <w:lang w:val="en-US"/>
              </w:rPr>
            </w:pPr>
            <w:r w:rsidRPr="003B1523">
              <w:rPr>
                <w:b/>
                <w:bCs/>
                <w:sz w:val="20"/>
                <w:szCs w:val="20"/>
                <w:lang w:val="en-US"/>
              </w:rPr>
              <w:t>For material in German</w:t>
            </w:r>
          </w:p>
        </w:tc>
        <w:tc>
          <w:tcPr>
            <w:tcW w:w="2722" w:type="dxa"/>
            <w:shd w:val="clear" w:color="auto" w:fill="C6D9F1" w:themeFill="text2" w:themeFillTint="33"/>
          </w:tcPr>
          <w:p w14:paraId="333878CF" w14:textId="77777777" w:rsidR="00EE5315" w:rsidRPr="003B1523" w:rsidRDefault="00EE5315" w:rsidP="003B1523">
            <w:pPr>
              <w:pStyle w:val="BodyText"/>
              <w:rPr>
                <w:b/>
                <w:bCs/>
                <w:sz w:val="20"/>
                <w:szCs w:val="20"/>
                <w:lang w:val="en-US"/>
              </w:rPr>
            </w:pPr>
            <w:r w:rsidRPr="003B1523">
              <w:rPr>
                <w:b/>
                <w:bCs/>
                <w:sz w:val="20"/>
                <w:szCs w:val="20"/>
                <w:lang w:val="en-US"/>
              </w:rPr>
              <w:t>For material in Chinese</w:t>
            </w:r>
          </w:p>
        </w:tc>
      </w:tr>
      <w:tr w:rsidR="00EE5315" w:rsidRPr="00C120BE" w14:paraId="7C62633C" w14:textId="77777777" w:rsidTr="00EE5315">
        <w:tc>
          <w:tcPr>
            <w:tcW w:w="3430" w:type="dxa"/>
          </w:tcPr>
          <w:p w14:paraId="6B9C5C99" w14:textId="13EB5E91" w:rsidR="00EE5315" w:rsidRPr="003B1523" w:rsidRDefault="00EE5315" w:rsidP="003B1523">
            <w:pPr>
              <w:pStyle w:val="BodyText"/>
              <w:rPr>
                <w:b/>
                <w:bCs/>
                <w:sz w:val="20"/>
                <w:szCs w:val="20"/>
                <w:lang w:val="en-US"/>
              </w:rPr>
            </w:pPr>
            <w:r w:rsidRPr="003B1523">
              <w:rPr>
                <w:rStyle w:val="Strong"/>
                <w:sz w:val="20"/>
                <w:szCs w:val="20"/>
                <w:lang w:val="en-US"/>
              </w:rPr>
              <w:t>Please note the disclaimer at the end of the document!</w:t>
            </w:r>
          </w:p>
        </w:tc>
        <w:tc>
          <w:tcPr>
            <w:tcW w:w="3425" w:type="dxa"/>
          </w:tcPr>
          <w:p w14:paraId="68994780" w14:textId="77777777" w:rsidR="00EE5315" w:rsidRPr="003B1523" w:rsidRDefault="00EE5315" w:rsidP="003B1523">
            <w:pPr>
              <w:pStyle w:val="BodyText"/>
              <w:rPr>
                <w:b/>
                <w:bCs/>
                <w:sz w:val="20"/>
                <w:szCs w:val="20"/>
                <w:lang w:val="de-DE"/>
              </w:rPr>
            </w:pPr>
            <w:r w:rsidRPr="003B1523">
              <w:rPr>
                <w:b/>
                <w:bCs/>
                <w:sz w:val="20"/>
                <w:szCs w:val="20"/>
                <w:lang w:val="de-DE"/>
              </w:rPr>
              <w:t>Bitte beachten Sie den Hinweis am Ende des Dokuments!</w:t>
            </w:r>
          </w:p>
        </w:tc>
        <w:tc>
          <w:tcPr>
            <w:tcW w:w="2722" w:type="dxa"/>
          </w:tcPr>
          <w:p w14:paraId="16EC969E" w14:textId="77777777" w:rsidR="00EE5315" w:rsidRPr="003B1523" w:rsidRDefault="00EE5315" w:rsidP="003B1523">
            <w:pPr>
              <w:pStyle w:val="BodyText"/>
              <w:rPr>
                <w:rFonts w:eastAsia="SimSun"/>
                <w:b/>
                <w:bCs/>
                <w:sz w:val="20"/>
                <w:szCs w:val="20"/>
                <w:lang w:val="de-DE"/>
              </w:rPr>
            </w:pPr>
            <w:r w:rsidRPr="003B1523">
              <w:rPr>
                <w:rFonts w:eastAsia="SimSun"/>
                <w:b/>
                <w:bCs/>
                <w:sz w:val="20"/>
                <w:szCs w:val="20"/>
              </w:rPr>
              <w:t>请注意文件末尾的免责声明</w:t>
            </w:r>
          </w:p>
          <w:p w14:paraId="5B58E552" w14:textId="3AF2FD4F" w:rsidR="00EE5315" w:rsidRPr="003B1523" w:rsidRDefault="00EE5315" w:rsidP="003B1523">
            <w:pPr>
              <w:pStyle w:val="BodyText"/>
              <w:rPr>
                <w:b/>
                <w:bCs/>
                <w:sz w:val="20"/>
                <w:szCs w:val="20"/>
              </w:rPr>
            </w:pPr>
            <w:r w:rsidRPr="003B1523">
              <w:rPr>
                <w:rFonts w:eastAsia="SimSun"/>
                <w:b/>
                <w:bCs/>
                <w:sz w:val="20"/>
                <w:szCs w:val="20"/>
              </w:rPr>
              <w:t>！</w:t>
            </w:r>
          </w:p>
        </w:tc>
      </w:tr>
    </w:tbl>
    <w:p w14:paraId="6CA9AC67" w14:textId="77777777" w:rsidR="00EE5315" w:rsidRPr="004A6648" w:rsidRDefault="00EE5315" w:rsidP="00EE5315">
      <w:pPr>
        <w:pStyle w:val="BodyText"/>
        <w:rPr>
          <w:lang w:val="en-US"/>
        </w:rPr>
      </w:pPr>
    </w:p>
    <w:p w14:paraId="60C2BBFE" w14:textId="77777777" w:rsidR="00EE5315" w:rsidRPr="00EE5315" w:rsidRDefault="00EE5315" w:rsidP="00EE5315">
      <w:pPr>
        <w:pStyle w:val="BodyText"/>
        <w:rPr>
          <w:lang w:val="en-US"/>
        </w:rPr>
      </w:pPr>
    </w:p>
    <w:sectPr w:rsidR="00EE5315" w:rsidRPr="00EE5315" w:rsidSect="003648DD">
      <w:headerReference w:type="default" r:id="rId12"/>
      <w:footerReference w:type="default" r:id="rId13"/>
      <w:headerReference w:type="first" r:id="rId14"/>
      <w:footerReference w:type="first" r:id="rId15"/>
      <w:type w:val="continuous"/>
      <w:pgSz w:w="11907" w:h="16839"/>
      <w:pgMar w:top="1757" w:right="1134" w:bottom="1361" w:left="1191" w:header="774"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F8E90" w14:textId="77777777" w:rsidR="003648DD" w:rsidRDefault="003648DD">
      <w:r>
        <w:separator/>
      </w:r>
    </w:p>
  </w:endnote>
  <w:endnote w:type="continuationSeparator" w:id="0">
    <w:p w14:paraId="3C15E6D6" w14:textId="77777777" w:rsidR="003648DD" w:rsidRDefault="00364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AD4006" w14:paraId="5280B5F7" w14:textId="77777777" w:rsidTr="000723C4">
      <w:trPr>
        <w:jc w:val="center"/>
      </w:trPr>
      <w:tc>
        <w:tcPr>
          <w:tcW w:w="2552" w:type="dxa"/>
          <w:tcBorders>
            <w:top w:val="single" w:sz="2" w:space="0" w:color="009FDA"/>
          </w:tcBorders>
          <w:vAlign w:val="bottom"/>
        </w:tcPr>
        <w:p w14:paraId="272A08E9" w14:textId="4064ACB1" w:rsidR="00AD4006" w:rsidRPr="0012145B" w:rsidRDefault="0012145B" w:rsidP="00AD4006">
          <w:pPr>
            <w:pStyle w:val="Footer"/>
            <w:jc w:val="center"/>
            <w:rPr>
              <w:lang w:val="de-DE"/>
            </w:rPr>
          </w:pPr>
          <w:bookmarkStart w:id="3" w:name="OS_UP_395F404D90734409BFEBAB84BF203F5C"/>
          <w:r w:rsidRPr="0012145B">
            <w:rPr>
              <w:lang w:val="de-DE"/>
            </w:rPr>
            <w:t>560201</w:t>
          </w:r>
          <w:bookmarkEnd w:id="3"/>
          <w:r w:rsidR="00AD4006" w:rsidRPr="0012145B">
            <w:rPr>
              <w:lang w:val="de-DE"/>
            </w:rPr>
            <w:t xml:space="preserve"> </w:t>
          </w:r>
          <w:bookmarkStart w:id="4" w:name="OS_UP_FA5685D717A9405FA33DDA9A8D3036D9"/>
          <w:r w:rsidRPr="0012145B">
            <w:rPr>
              <w:lang w:val="de-DE"/>
            </w:rPr>
            <w:t>EN</w:t>
          </w:r>
          <w:bookmarkEnd w:id="4"/>
          <w:r w:rsidR="00AD4006" w:rsidRPr="0012145B">
            <w:rPr>
              <w:lang w:val="de-DE"/>
            </w:rPr>
            <w:t xml:space="preserve"> Rev </w:t>
          </w:r>
          <w:bookmarkStart w:id="5" w:name="OS_UP_8CC0CFB8CD7F4328B33985A3BC3CFF23"/>
          <w:r>
            <w:rPr>
              <w:lang w:val="de-DE"/>
            </w:rPr>
            <w:t>3</w:t>
          </w:r>
          <w:bookmarkEnd w:id="5"/>
          <w:r w:rsidR="00AD4006" w:rsidRPr="0012145B">
            <w:rPr>
              <w:lang w:val="de-DE"/>
            </w:rPr>
            <w:t xml:space="preserve"> </w:t>
          </w:r>
          <w:bookmarkStart w:id="6" w:name="OS_UP_A30C4EC22D424F00B8F350B0A521E3F8"/>
          <w:r>
            <w:rPr>
              <w:lang w:val="de-DE"/>
            </w:rPr>
            <w:t>2026.01.13</w:t>
          </w:r>
          <w:bookmarkEnd w:id="6"/>
        </w:p>
      </w:tc>
      <w:tc>
        <w:tcPr>
          <w:tcW w:w="4819" w:type="dxa"/>
          <w:tcBorders>
            <w:top w:val="single" w:sz="2" w:space="0" w:color="009FDA"/>
          </w:tcBorders>
          <w:vAlign w:val="bottom"/>
        </w:tcPr>
        <w:p w14:paraId="12A4A5D1" w14:textId="77777777" w:rsidR="00AD4006" w:rsidRPr="003F3A84" w:rsidRDefault="00AD4006" w:rsidP="00AD4006">
          <w:pPr>
            <w:pStyle w:val="Footer"/>
            <w:jc w:val="center"/>
          </w:pPr>
          <w:r>
            <w:t>DNV MEDCERT GmbH – Brooktorkai 18, 20457 Hamburg, Germany</w:t>
          </w:r>
        </w:p>
      </w:tc>
      <w:tc>
        <w:tcPr>
          <w:tcW w:w="2211" w:type="dxa"/>
          <w:tcBorders>
            <w:top w:val="single" w:sz="2" w:space="0" w:color="009FDA"/>
          </w:tcBorders>
          <w:vAlign w:val="bottom"/>
        </w:tcPr>
        <w:p w14:paraId="517A0E3A" w14:textId="77777777" w:rsidR="00AD4006" w:rsidRPr="00B920CC" w:rsidRDefault="00AD4006" w:rsidP="00AD4006">
          <w:pPr>
            <w:pStyle w:val="Footer"/>
            <w:jc w:val="center"/>
            <w:rPr>
              <w:b/>
              <w:bCs/>
            </w:rP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Pr>
              <w:b/>
              <w:bCs/>
            </w:rPr>
            <w:t>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Pr>
              <w:b/>
              <w:bCs/>
            </w:rPr>
            <w:t>2</w:t>
          </w:r>
          <w:r w:rsidRPr="00B920CC">
            <w:fldChar w:fldCharType="end"/>
          </w:r>
        </w:p>
      </w:tc>
    </w:tr>
  </w:tbl>
  <w:p w14:paraId="17385786" w14:textId="77777777" w:rsidR="00866BDC" w:rsidRDefault="00866BDC">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AD4006" w14:paraId="10A5D84A" w14:textId="77777777" w:rsidTr="000723C4">
      <w:trPr>
        <w:jc w:val="center"/>
      </w:trPr>
      <w:tc>
        <w:tcPr>
          <w:tcW w:w="2552" w:type="dxa"/>
          <w:tcBorders>
            <w:top w:val="single" w:sz="2" w:space="0" w:color="009FDA"/>
          </w:tcBorders>
          <w:vAlign w:val="bottom"/>
        </w:tcPr>
        <w:p w14:paraId="25BB3AA3" w14:textId="2F3D98A0" w:rsidR="00AD4006" w:rsidRPr="0012145B" w:rsidRDefault="0012145B" w:rsidP="00AD4006">
          <w:pPr>
            <w:pStyle w:val="Footer"/>
            <w:jc w:val="center"/>
            <w:rPr>
              <w:lang w:val="de-DE"/>
            </w:rPr>
          </w:pPr>
          <w:bookmarkStart w:id="7" w:name="OS_UP_743BDBC57A114EB5A429F64673A1B570"/>
          <w:r w:rsidRPr="0012145B">
            <w:rPr>
              <w:lang w:val="de-DE"/>
            </w:rPr>
            <w:t>560201</w:t>
          </w:r>
          <w:bookmarkEnd w:id="7"/>
          <w:r w:rsidR="00AD4006" w:rsidRPr="0012145B">
            <w:rPr>
              <w:lang w:val="de-DE"/>
            </w:rPr>
            <w:t xml:space="preserve"> </w:t>
          </w:r>
          <w:bookmarkStart w:id="8" w:name="OS_UP_3EF4C143E15B47868895AE14B05D5A21"/>
          <w:r w:rsidRPr="0012145B">
            <w:rPr>
              <w:lang w:val="de-DE"/>
            </w:rPr>
            <w:t>EN</w:t>
          </w:r>
          <w:bookmarkEnd w:id="8"/>
          <w:r w:rsidR="00AD4006" w:rsidRPr="0012145B">
            <w:rPr>
              <w:lang w:val="de-DE"/>
            </w:rPr>
            <w:t xml:space="preserve"> Rev </w:t>
          </w:r>
          <w:bookmarkStart w:id="9" w:name="OS_UP_FAB2E4AAA871431CBCBF02BEFAAAC066"/>
          <w:r>
            <w:rPr>
              <w:lang w:val="de-DE"/>
            </w:rPr>
            <w:t>3</w:t>
          </w:r>
          <w:bookmarkEnd w:id="9"/>
          <w:r w:rsidR="00AD4006" w:rsidRPr="0012145B">
            <w:rPr>
              <w:lang w:val="de-DE"/>
            </w:rPr>
            <w:t xml:space="preserve"> </w:t>
          </w:r>
          <w:bookmarkStart w:id="10" w:name="OS_UP_32EFDE5EB0164EA1BE7BB0C29CA66954"/>
          <w:r>
            <w:rPr>
              <w:lang w:val="de-DE"/>
            </w:rPr>
            <w:t>2026.01.13</w:t>
          </w:r>
          <w:bookmarkEnd w:id="10"/>
        </w:p>
      </w:tc>
      <w:tc>
        <w:tcPr>
          <w:tcW w:w="4819" w:type="dxa"/>
          <w:tcBorders>
            <w:top w:val="single" w:sz="2" w:space="0" w:color="009FDA"/>
          </w:tcBorders>
          <w:vAlign w:val="bottom"/>
        </w:tcPr>
        <w:p w14:paraId="1AC53730" w14:textId="77777777" w:rsidR="00AD4006" w:rsidRPr="003F3A84" w:rsidRDefault="00AD4006" w:rsidP="00AD4006">
          <w:pPr>
            <w:pStyle w:val="Footer"/>
            <w:jc w:val="center"/>
          </w:pPr>
          <w:r>
            <w:t>DNV MEDCERT GmbH – Brooktorkai 18, 20457 Hamburg, Germany</w:t>
          </w:r>
        </w:p>
      </w:tc>
      <w:tc>
        <w:tcPr>
          <w:tcW w:w="2211" w:type="dxa"/>
          <w:tcBorders>
            <w:top w:val="single" w:sz="2" w:space="0" w:color="009FDA"/>
          </w:tcBorders>
          <w:vAlign w:val="bottom"/>
        </w:tcPr>
        <w:p w14:paraId="1AE2FA37" w14:textId="77777777" w:rsidR="00AD4006" w:rsidRPr="00B920CC" w:rsidRDefault="00AD4006" w:rsidP="00AD4006">
          <w:pPr>
            <w:pStyle w:val="Footer"/>
            <w:jc w:val="center"/>
            <w:rPr>
              <w:b/>
              <w:bCs/>
            </w:rP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Pr>
              <w:b/>
              <w:bCs/>
            </w:rPr>
            <w:t>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Pr>
              <w:b/>
              <w:bCs/>
            </w:rPr>
            <w:t>2</w:t>
          </w:r>
          <w:r w:rsidRPr="00B920CC">
            <w:fldChar w:fldCharType="end"/>
          </w:r>
        </w:p>
      </w:tc>
    </w:tr>
  </w:tbl>
  <w:p w14:paraId="3CDCDEF2" w14:textId="77777777" w:rsidR="00866BDC" w:rsidRDefault="00866BDC">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65A6E" w14:textId="77777777" w:rsidR="003648DD" w:rsidRDefault="003648DD">
      <w:r>
        <w:separator/>
      </w:r>
    </w:p>
  </w:footnote>
  <w:footnote w:type="continuationSeparator" w:id="0">
    <w:p w14:paraId="4C02875D" w14:textId="77777777" w:rsidR="003648DD" w:rsidRDefault="00364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55B24" w14:textId="070A03BD" w:rsidR="00B920CC" w:rsidRDefault="00B01E11" w:rsidP="00B9448F">
    <w:r>
      <w:rPr>
        <w:noProof/>
        <w:lang w:eastAsia="en-GB"/>
      </w:rPr>
      <w:drawing>
        <wp:inline distT="0" distB="0" distL="0" distR="0" wp14:anchorId="5174B570" wp14:editId="05617B6F">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A81938" w14:textId="6CD9F4ED" w:rsidR="008974B9" w:rsidRPr="0012145B" w:rsidRDefault="0012145B" w:rsidP="0040484E">
    <w:pPr>
      <w:tabs>
        <w:tab w:val="right" w:pos="9582"/>
      </w:tabs>
      <w:spacing w:after="120"/>
      <w:jc w:val="right"/>
      <w:rPr>
        <w:b/>
      </w:rPr>
    </w:pPr>
    <w:bookmarkStart w:id="2" w:name="OS_UP_3567D28E602C457DB4DDE0877EF96965"/>
    <w:r>
      <w:rPr>
        <w:b/>
      </w:rPr>
      <w:t>Disclaimer for Avoidance of Connection with Consultancy</w:t>
    </w:r>
    <w:bookmarkEnd w:id="2"/>
  </w:p>
  <w:p w14:paraId="100067A1" w14:textId="77777777" w:rsidR="00866BDC" w:rsidRDefault="00866BDC">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FBE63" w14:textId="77777777" w:rsidR="008974B9" w:rsidRDefault="00B01E11" w:rsidP="00F47C36">
    <w:pPr>
      <w:tabs>
        <w:tab w:val="right" w:pos="9582"/>
      </w:tabs>
    </w:pPr>
    <w:r>
      <w:rPr>
        <w:noProof/>
        <w:lang w:eastAsia="en-GB"/>
      </w:rPr>
      <w:drawing>
        <wp:inline distT="0" distB="0" distL="0" distR="0" wp14:anchorId="2061BC04" wp14:editId="56186C4E">
          <wp:extent cx="1479550" cy="730250"/>
          <wp:effectExtent l="0" t="0" r="0" b="0"/>
          <wp:docPr id="13974159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p w14:paraId="5DABEA8B" w14:textId="77777777" w:rsidR="00866BDC" w:rsidRPr="00866BDC" w:rsidRDefault="00866BD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6C863F4"/>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2326786">
    <w:abstractNumId w:val="10"/>
  </w:num>
  <w:num w:numId="2" w16cid:durableId="1064722519">
    <w:abstractNumId w:val="9"/>
  </w:num>
  <w:num w:numId="3" w16cid:durableId="1291784454">
    <w:abstractNumId w:val="8"/>
  </w:num>
  <w:num w:numId="4" w16cid:durableId="1124040379">
    <w:abstractNumId w:val="12"/>
  </w:num>
  <w:num w:numId="5" w16cid:durableId="601379182">
    <w:abstractNumId w:val="7"/>
  </w:num>
  <w:num w:numId="6" w16cid:durableId="11884201">
    <w:abstractNumId w:val="6"/>
  </w:num>
  <w:num w:numId="7" w16cid:durableId="1600092891">
    <w:abstractNumId w:val="5"/>
  </w:num>
  <w:num w:numId="8" w16cid:durableId="598878651">
    <w:abstractNumId w:val="4"/>
  </w:num>
  <w:num w:numId="9" w16cid:durableId="714700281">
    <w:abstractNumId w:val="3"/>
  </w:num>
  <w:num w:numId="10" w16cid:durableId="577708696">
    <w:abstractNumId w:val="2"/>
  </w:num>
  <w:num w:numId="11" w16cid:durableId="1979410427">
    <w:abstractNumId w:val="1"/>
  </w:num>
  <w:num w:numId="12" w16cid:durableId="1135222868">
    <w:abstractNumId w:val="0"/>
  </w:num>
  <w:num w:numId="13" w16cid:durableId="1969896623">
    <w:abstractNumId w:val="13"/>
  </w:num>
  <w:num w:numId="14" w16cid:durableId="624235372">
    <w:abstractNumId w:val="11"/>
  </w:num>
  <w:num w:numId="15" w16cid:durableId="4269979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DNVeFormDoc_guid" w:val="eb5e98cabf5a451fa06777c81f338e69"/>
    <w:docVar w:name="DNVeFormDoc_save_location_local" w:val="0"/>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964006" w:val="27"/>
    <w:docVar w:name="OS_UP_32EFDE5EB0164EA1BE7BB0C29CA66954" w:val="%%up%%dd@m_cust_validdate@****"/>
    <w:docVar w:name="OS_UP_3567D28E602C457DB4DDE0877EF96965" w:val="%%up%%dd@m_doc_title@****"/>
    <w:docVar w:name="OS_UP_395F404D90734409BFEBAB84BF203F5C" w:val="%%up%%dd@m_former_doc_number@****"/>
    <w:docVar w:name="OS_UP_3EF4C143E15B47868895AE14B05D5A21" w:val="%%up%%dd@m_doc_language@****"/>
    <w:docVar w:name="OS_UP_743BDBC57A114EB5A429F64673A1B570" w:val="%%up%%dd@m_former_doc_number@****"/>
    <w:docVar w:name="OS_UP_8CC0CFB8CD7F4328B33985A3BC3CFF23" w:val="%%up%%dd@m_doc_version@****"/>
    <w:docVar w:name="OS_UP_A30C4EC22D424F00B8F350B0A521E3F8" w:val="%%up%%dd@m_cust_validdate@****"/>
    <w:docVar w:name="OS_UP_AC359086CFEC49B08F8C7D80D5A90E9F" w:val="%%up%%dd@m_doc_title@****"/>
    <w:docVar w:name="OS_UP_FA5685D717A9405FA33DDA9A8D3036D9" w:val="%%up%%dd@m_doc_language@****"/>
    <w:docVar w:name="OS_UP_FAB2E4AAA871431CBCBF02BEFAAAC066" w:val="%%up%%dd@m_doc_version@****"/>
    <w:docVar w:name="TB build" w:val="20210215 062246"/>
    <w:docVar w:name="TB build utc" w:val="2021-02-15T05:22:55"/>
    <w:docVar w:name="TB filename" w:val="COR009.dotx"/>
    <w:docVar w:name="TB id" w:val="7240"/>
    <w:docVar w:name="TB name" w:val="COR 009"/>
    <w:docVar w:name="TMPeF_datafolder" w:val="COR 009"/>
    <w:docVar w:name="TMPeF_save_location_local" w:val="1"/>
    <w:docVar w:name="XCD450QKD" w:val="df97e0bb757541a0bdfb01729ca33b15"/>
  </w:docVars>
  <w:rsids>
    <w:rsidRoot w:val="009B7343"/>
    <w:rsid w:val="00016B25"/>
    <w:rsid w:val="00053F25"/>
    <w:rsid w:val="000E02BD"/>
    <w:rsid w:val="000E2F9F"/>
    <w:rsid w:val="001016B6"/>
    <w:rsid w:val="0012145B"/>
    <w:rsid w:val="00126795"/>
    <w:rsid w:val="001679FE"/>
    <w:rsid w:val="001A1A3B"/>
    <w:rsid w:val="00221210"/>
    <w:rsid w:val="00227A03"/>
    <w:rsid w:val="00227DB7"/>
    <w:rsid w:val="00293CC0"/>
    <w:rsid w:val="002D7A5D"/>
    <w:rsid w:val="00315F2D"/>
    <w:rsid w:val="003648DD"/>
    <w:rsid w:val="00390929"/>
    <w:rsid w:val="003B1523"/>
    <w:rsid w:val="003E576F"/>
    <w:rsid w:val="003F3A84"/>
    <w:rsid w:val="0040484E"/>
    <w:rsid w:val="00425623"/>
    <w:rsid w:val="00470DB7"/>
    <w:rsid w:val="004C4CC4"/>
    <w:rsid w:val="00540A26"/>
    <w:rsid w:val="005C55B8"/>
    <w:rsid w:val="005D278D"/>
    <w:rsid w:val="00650CF3"/>
    <w:rsid w:val="00690D3F"/>
    <w:rsid w:val="006F37FC"/>
    <w:rsid w:val="00754532"/>
    <w:rsid w:val="00757982"/>
    <w:rsid w:val="00767DEF"/>
    <w:rsid w:val="0078229F"/>
    <w:rsid w:val="007824B5"/>
    <w:rsid w:val="00795D7E"/>
    <w:rsid w:val="007D2681"/>
    <w:rsid w:val="007F2349"/>
    <w:rsid w:val="0084704A"/>
    <w:rsid w:val="008524F1"/>
    <w:rsid w:val="008573F7"/>
    <w:rsid w:val="008575B3"/>
    <w:rsid w:val="00866BDC"/>
    <w:rsid w:val="008974B9"/>
    <w:rsid w:val="00972E6F"/>
    <w:rsid w:val="009A1891"/>
    <w:rsid w:val="009B7343"/>
    <w:rsid w:val="00A150F9"/>
    <w:rsid w:val="00A372C7"/>
    <w:rsid w:val="00A72CE4"/>
    <w:rsid w:val="00A75403"/>
    <w:rsid w:val="00A850C2"/>
    <w:rsid w:val="00A86A85"/>
    <w:rsid w:val="00AB07EF"/>
    <w:rsid w:val="00AC18CE"/>
    <w:rsid w:val="00AC720F"/>
    <w:rsid w:val="00AD08FD"/>
    <w:rsid w:val="00AD2CD9"/>
    <w:rsid w:val="00AD4006"/>
    <w:rsid w:val="00AE3083"/>
    <w:rsid w:val="00B01E11"/>
    <w:rsid w:val="00B1098B"/>
    <w:rsid w:val="00B62CB9"/>
    <w:rsid w:val="00B679D9"/>
    <w:rsid w:val="00B920CC"/>
    <w:rsid w:val="00B9448F"/>
    <w:rsid w:val="00BB2EC6"/>
    <w:rsid w:val="00BE0D12"/>
    <w:rsid w:val="00C114C1"/>
    <w:rsid w:val="00C120BE"/>
    <w:rsid w:val="00C36E36"/>
    <w:rsid w:val="00C55915"/>
    <w:rsid w:val="00C91DAC"/>
    <w:rsid w:val="00D45C8D"/>
    <w:rsid w:val="00DC3616"/>
    <w:rsid w:val="00DF4827"/>
    <w:rsid w:val="00E03D01"/>
    <w:rsid w:val="00E92897"/>
    <w:rsid w:val="00EA3B42"/>
    <w:rsid w:val="00EA4F5E"/>
    <w:rsid w:val="00EA6296"/>
    <w:rsid w:val="00EE5315"/>
    <w:rsid w:val="00F47C36"/>
    <w:rsid w:val="00FB6803"/>
    <w:rsid w:val="00FD105C"/>
    <w:rsid w:val="00FF7CD2"/>
    <w:rsid w:val="010C3D1A"/>
    <w:rsid w:val="2444DC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1F6C62A2-554B-48A1-803F-78DD1BEB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semiHidden/>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semiHidden/>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22"/>
    <w:unhideWhenUsed/>
    <w:qFormat/>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D105C"/>
    <w:pPr>
      <w:numPr>
        <w:numId w:val="13"/>
      </w:numPr>
    </w:pPr>
  </w:style>
  <w:style w:type="numbering" w:styleId="1ai">
    <w:name w:val="Outline List 1"/>
    <w:basedOn w:val="NoList"/>
    <w:uiPriority w:val="99"/>
    <w:semiHidden/>
    <w:unhideWhenUsed/>
    <w:rsid w:val="00FD105C"/>
    <w:pPr>
      <w:numPr>
        <w:numId w:val="14"/>
      </w:numPr>
    </w:pPr>
  </w:style>
  <w:style w:type="numbering" w:styleId="ArticleSection">
    <w:name w:val="Outline List 3"/>
    <w:basedOn w:val="NoList"/>
    <w:uiPriority w:val="99"/>
    <w:semiHidden/>
    <w:unhideWhenUsed/>
    <w:rsid w:val="00FD105C"/>
    <w:pPr>
      <w:numPr>
        <w:numId w:val="15"/>
      </w:numPr>
    </w:pPr>
  </w:style>
  <w:style w:type="table" w:styleId="ColorfulGrid">
    <w:name w:val="Colorful Grid"/>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D105C"/>
    <w:rPr>
      <w:color w:val="2B579A"/>
      <w:shd w:val="clear" w:color="auto" w:fill="E1DFDD"/>
    </w:rPr>
  </w:style>
  <w:style w:type="table" w:styleId="LightGrid">
    <w:name w:val="Light Grid"/>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DefaultParagraphFont"/>
    <w:uiPriority w:val="99"/>
    <w:semiHidden/>
    <w:unhideWhenUsed/>
    <w:rsid w:val="00FD105C"/>
    <w:rPr>
      <w:color w:val="2B579A"/>
      <w:shd w:val="clear" w:color="auto" w:fill="E1DFDD"/>
    </w:rPr>
  </w:style>
  <w:style w:type="table" w:styleId="PlainTable1">
    <w:name w:val="Plain Table 1"/>
    <w:basedOn w:val="TableNormal"/>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D105C"/>
    <w:rPr>
      <w:u w:val="dotted"/>
    </w:rPr>
  </w:style>
  <w:style w:type="character" w:customStyle="1" w:styleId="SmartLink1">
    <w:name w:val="SmartLink1"/>
    <w:basedOn w:val="DefaultParagraphFont"/>
    <w:uiPriority w:val="99"/>
    <w:semiHidden/>
    <w:unhideWhenUsed/>
    <w:rsid w:val="00FD105C"/>
    <w:rPr>
      <w:color w:val="0000FF"/>
      <w:u w:val="single"/>
      <w:shd w:val="clear" w:color="auto" w:fill="F3F2F1"/>
    </w:rPr>
  </w:style>
  <w:style w:type="table" w:styleId="Table3Deffects1">
    <w:name w:val="Table 3D effects 1"/>
    <w:basedOn w:val="TableNormal"/>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DefaultParagraphFont"/>
    <w:uiPriority w:val="99"/>
    <w:semiHidden/>
    <w:unhideWhenUsed/>
    <w:rsid w:val="00FD1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root>
  <Tag name="DgLegalInformation01">%%up%%dd@m_former_doc_number@**** %%up%%dd@m_doc_language@**** Rev. %%up%%dd@m_doc_version@**** %%up%%dd@m_cust_validdate@****</Tag>
  <Tag name="eFormsAipLabel"/>
</root>
</file>

<file path=customXml/item3.xml><?xml version="1.0" encoding="utf-8"?>
<ct:contentTypeSchema xmlns:ct="http://schemas.microsoft.com/office/2006/metadata/contentType" xmlns:ma="http://schemas.microsoft.com/office/2006/metadata/properties/metaAttributes" ct:_="" ma:_="" ma:contentTypeName="Document" ma:contentTypeID="0x0101001C3585792FD8F94FB0C0AF22FE72E55B" ma:contentTypeVersion="13" ma:contentTypeDescription="Create a new document." ma:contentTypeScope="" ma:versionID="e7c0b93926d6031afbe10b3b89fda6d1">
  <xsd:schema xmlns:xsd="http://www.w3.org/2001/XMLSchema" xmlns:xs="http://www.w3.org/2001/XMLSchema" xmlns:p="http://schemas.microsoft.com/office/2006/metadata/properties" xmlns:ns2="273e06ed-fe9b-4498-9b00-f6479f83ec27" xmlns:ns3="2c4f4f11-85aa-4857-ab56-f54436ed0dbf" targetNamespace="http://schemas.microsoft.com/office/2006/metadata/properties" ma:root="true" ma:fieldsID="64db9a50e4d636a8cc07ddfddca38541" ns2:_="" ns3:_="">
    <xsd:import namespace="273e06ed-fe9b-4498-9b00-f6479f83ec27"/>
    <xsd:import namespace="2c4f4f11-85aa-4857-ab56-f54436ed0d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3e06ed-fe9b-4498-9b00-f6479f83e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4f11-85aa-4857-ab56-f54436ed0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2a1ec40-8bbf-4b56-9aca-e0d1620e18c3}" ma:internalName="TaxCatchAll" ma:showField="CatchAllData" ma:web="2c4f4f11-85aa-4857-ab56-f54436ed0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c4f4f11-85aa-4857-ab56-f54436ed0dbf" xsi:nil="true"/>
    <lcf76f155ced4ddcb4097134ff3c332f xmlns="273e06ed-fe9b-4498-9b00-f6479f83ec27">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DB1F0-5E74-41AA-BD1C-9602BCFED5FF}">
  <ds:schemaRefs>
    <ds:schemaRef ds:uri="http://schemas.microsoft.com/sharepoint/v3/contenttype/forms"/>
  </ds:schemaRefs>
</ds:datastoreItem>
</file>

<file path=customXml/itemProps2.xml><?xml version="1.0" encoding="utf-8"?>
<ds:datastoreItem xmlns:ds="http://schemas.openxmlformats.org/officeDocument/2006/customXml" ds:itemID="{5D8F09DB-CDC9-4DAC-9344-8ED28A826250}">
  <ds:schemaRefs/>
</ds:datastoreItem>
</file>

<file path=customXml/itemProps3.xml><?xml version="1.0" encoding="utf-8"?>
<ds:datastoreItem xmlns:ds="http://schemas.openxmlformats.org/officeDocument/2006/customXml" ds:itemID="{DD409F9C-C5A2-424E-BB8A-3A7912C4D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3e06ed-fe9b-4498-9b00-f6479f83ec27"/>
    <ds:schemaRef ds:uri="2c4f4f11-85aa-4857-ab56-f54436ed0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AF865-E521-47C6-8F8A-F1F425AE6D06}">
  <ds:schemaRefs>
    <ds:schemaRef ds:uri="http://schemas.microsoft.com/office/infopath/2007/PartnerControls"/>
    <ds:schemaRef ds:uri="273e06ed-fe9b-4498-9b00-f6479f83ec27"/>
    <ds:schemaRef ds:uri="http://purl.org/dc/elements/1.1/"/>
    <ds:schemaRef ds:uri="http://schemas.microsoft.com/office/2006/metadata/properties"/>
    <ds:schemaRef ds:uri="http://purl.org/dc/terms/"/>
    <ds:schemaRef ds:uri="2c4f4f11-85aa-4857-ab56-f54436ed0dbf"/>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C27952C3-AE77-4EC9-9F62-93F14D9664E7}">
  <ds:schemaRefs>
    <ds:schemaRef ds:uri="http://schemas.openxmlformats.org/officeDocument/2006/bibliography"/>
  </ds:schemaRefs>
</ds:datastoreItem>
</file>

<file path=docMetadata/LabelInfo.xml><?xml version="1.0" encoding="utf-8"?>
<clbl:labelList xmlns:clbl="http://schemas.microsoft.com/office/2020/mipLabelMetadata">
  <clbl:label id="{48141450-2387-4aca-b41f-19cd6be9dd3c}" enabled="1" method="Standard" siteId="{adf10e2b-b6e9-41d6-be2f-c12bb566019c}"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663</Characters>
  <Application>Microsoft Office Word</Application>
  <DocSecurity>0</DocSecurity>
  <Lines>22</Lines>
  <Paragraphs>6</Paragraphs>
  <ScaleCrop>false</ScaleCrop>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olnikov, Maxim</dc:creator>
  <cp:lastModifiedBy>svc-enaio</cp:lastModifiedBy>
  <cp:revision>23</cp:revision>
  <dcterms:created xsi:type="dcterms:W3CDTF">2024-09-23T07:29:00Z</dcterms:created>
  <dcterms:modified xsi:type="dcterms:W3CDTF">2026-01-0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12/15/2025 4:07:12 PM</vt:lpwstr>
  </property>
  <property fmtid="{D5CDD505-2E9C-101B-9397-08002B2CF9AE}" pid="7" name="OS_LastOpenUser">
    <vt:lpwstr>ROSGAU</vt:lpwstr>
  </property>
  <property fmtid="{D5CDD505-2E9C-101B-9397-08002B2CF9AE}" pid="8" name="MustSave">
    <vt:bool>false</vt:bool>
  </property>
  <property fmtid="{D5CDD505-2E9C-101B-9397-08002B2CF9AE}" pid="9" name="MSIP_Label_48141450-2387-4aca-b41f-19cd6be9dd3c_Enabled">
    <vt:lpwstr>true</vt:lpwstr>
  </property>
  <property fmtid="{D5CDD505-2E9C-101B-9397-08002B2CF9AE}" pid="10" name="MSIP_Label_48141450-2387-4aca-b41f-19cd6be9dd3c_SetDate">
    <vt:lpwstr>2024-01-25T12:45:03Z</vt:lpwstr>
  </property>
  <property fmtid="{D5CDD505-2E9C-101B-9397-08002B2CF9AE}" pid="11" name="MSIP_Label_48141450-2387-4aca-b41f-19cd6be9dd3c_Method">
    <vt:lpwstr>Standard</vt:lpwstr>
  </property>
  <property fmtid="{D5CDD505-2E9C-101B-9397-08002B2CF9AE}" pid="12" name="MSIP_Label_48141450-2387-4aca-b41f-19cd6be9dd3c_Name">
    <vt:lpwstr>Restricted_Unprotected</vt:lpwstr>
  </property>
  <property fmtid="{D5CDD505-2E9C-101B-9397-08002B2CF9AE}" pid="13" name="MSIP_Label_48141450-2387-4aca-b41f-19cd6be9dd3c_SiteId">
    <vt:lpwstr>adf10e2b-b6e9-41d6-be2f-c12bb566019c</vt:lpwstr>
  </property>
  <property fmtid="{D5CDD505-2E9C-101B-9397-08002B2CF9AE}" pid="14" name="MSIP_Label_48141450-2387-4aca-b41f-19cd6be9dd3c_ActionId">
    <vt:lpwstr>e385817b-f046-4dee-bd7d-d6de30d19d65</vt:lpwstr>
  </property>
  <property fmtid="{D5CDD505-2E9C-101B-9397-08002B2CF9AE}" pid="15" name="MSIP_Label_48141450-2387-4aca-b41f-19cd6be9dd3c_ContentBits">
    <vt:lpwstr>0</vt:lpwstr>
  </property>
  <property fmtid="{D5CDD505-2E9C-101B-9397-08002B2CF9AE}" pid="16" name="ContentTypeId">
    <vt:lpwstr>0x0101001C3585792FD8F94FB0C0AF22FE72E55B</vt:lpwstr>
  </property>
  <property fmtid="{D5CDD505-2E9C-101B-9397-08002B2CF9AE}" pid="17" name="MediaServiceImageTags">
    <vt:lpwstr/>
  </property>
  <property fmtid="{D5CDD505-2E9C-101B-9397-08002B2CF9AE}" pid="18" name="OS_ÜbernahmeUser">
    <vt:lpwstr>OSSERVICE</vt:lpwstr>
  </property>
  <property fmtid="{D5CDD505-2E9C-101B-9397-08002B2CF9AE}" pid="19" name="OS_ÜbernahmeTime">
    <vt:lpwstr>1/7/2026 2:37:25 PM</vt:lpwstr>
  </property>
  <property fmtid="{D5CDD505-2E9C-101B-9397-08002B2CF9AE}" pid="20" name="OS_Übernahme">
    <vt:bool>true</vt:bool>
  </property>
  <property fmtid="{D5CDD505-2E9C-101B-9397-08002B2CF9AE}" pid="21" name="OS_AutoÜbernahme">
    <vt:bool>false</vt:bool>
  </property>
  <property fmtid="{D5CDD505-2E9C-101B-9397-08002B2CF9AE}" pid="22" name="OS_LastSave">
    <vt:lpwstr>1/7/2026 2:37:42 PM</vt:lpwstr>
  </property>
  <property fmtid="{D5CDD505-2E9C-101B-9397-08002B2CF9AE}" pid="23" name="OS_LastSaveUser">
    <vt:lpwstr>OSSERVICE</vt:lpwstr>
  </property>
  <property fmtid="{D5CDD505-2E9C-101B-9397-08002B2CF9AE}" pid="24" name="OS_LastDocumentSaved">
    <vt:bool>false</vt:bool>
  </property>
</Properties>
</file>